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79"/>
        <w:tblOverlap w:val="never"/>
        <w:tblW w:w="15163" w:type="dxa"/>
        <w:tblLayout w:type="fixed"/>
        <w:tblLook w:val="04A0" w:firstRow="1" w:lastRow="0" w:firstColumn="1" w:lastColumn="0" w:noHBand="0" w:noVBand="1"/>
      </w:tblPr>
      <w:tblGrid>
        <w:gridCol w:w="704"/>
        <w:gridCol w:w="851"/>
        <w:gridCol w:w="4531"/>
        <w:gridCol w:w="5072"/>
        <w:gridCol w:w="4005"/>
      </w:tblGrid>
      <w:tr w:rsidR="002710BA" w:rsidRPr="00C52E91" w14:paraId="5E82D829" w14:textId="77777777" w:rsidTr="002710BA">
        <w:tc>
          <w:tcPr>
            <w:tcW w:w="704" w:type="dxa"/>
            <w:shd w:val="clear" w:color="auto" w:fill="15406F"/>
          </w:tcPr>
          <w:p w14:paraId="18C47CE7" w14:textId="77777777" w:rsidR="002710BA" w:rsidRPr="0016150A" w:rsidRDefault="002710BA" w:rsidP="002710BA">
            <w:pPr>
              <w:rPr>
                <w:rFonts w:ascii="Futura PT Book" w:hAnsi="Futura PT Book"/>
                <w:b/>
              </w:rPr>
            </w:pPr>
            <w:r w:rsidRPr="0016150A">
              <w:rPr>
                <w:rFonts w:ascii="Futura PT Book" w:hAnsi="Futura PT Book"/>
                <w:b/>
              </w:rPr>
              <w:t>No.</w:t>
            </w:r>
          </w:p>
        </w:tc>
        <w:tc>
          <w:tcPr>
            <w:tcW w:w="851" w:type="dxa"/>
            <w:shd w:val="clear" w:color="auto" w:fill="15406F"/>
          </w:tcPr>
          <w:p w14:paraId="44F8651D" w14:textId="77777777" w:rsidR="002710BA" w:rsidRPr="0016150A" w:rsidRDefault="002710BA" w:rsidP="002710BA">
            <w:pPr>
              <w:rPr>
                <w:rFonts w:ascii="Futura PT Book" w:hAnsi="Futura PT Book"/>
                <w:b/>
              </w:rPr>
            </w:pPr>
            <w:r w:rsidRPr="0016150A">
              <w:rPr>
                <w:rFonts w:ascii="Futura PT Book" w:hAnsi="Futura PT Book"/>
                <w:b/>
              </w:rPr>
              <w:t>Time</w:t>
            </w:r>
          </w:p>
        </w:tc>
        <w:tc>
          <w:tcPr>
            <w:tcW w:w="4531" w:type="dxa"/>
            <w:shd w:val="clear" w:color="auto" w:fill="15406F"/>
          </w:tcPr>
          <w:p w14:paraId="084BD00C" w14:textId="77777777" w:rsidR="002710BA" w:rsidRPr="0016150A" w:rsidRDefault="002710BA" w:rsidP="002710BA">
            <w:pPr>
              <w:rPr>
                <w:rFonts w:ascii="Futura PT Book" w:hAnsi="Futura PT Book"/>
                <w:b/>
              </w:rPr>
            </w:pPr>
            <w:r w:rsidRPr="0016150A">
              <w:rPr>
                <w:rFonts w:ascii="Futura PT Book" w:hAnsi="Futura PT Book"/>
                <w:b/>
              </w:rPr>
              <w:t>Narration</w:t>
            </w:r>
          </w:p>
        </w:tc>
        <w:tc>
          <w:tcPr>
            <w:tcW w:w="5072" w:type="dxa"/>
            <w:shd w:val="clear" w:color="auto" w:fill="15406F"/>
          </w:tcPr>
          <w:p w14:paraId="5F790CE9" w14:textId="77777777" w:rsidR="002710BA" w:rsidRPr="0016150A" w:rsidRDefault="002710BA" w:rsidP="002710BA">
            <w:pPr>
              <w:rPr>
                <w:rFonts w:ascii="Futura PT Book" w:hAnsi="Futura PT Book"/>
                <w:b/>
              </w:rPr>
            </w:pPr>
            <w:r w:rsidRPr="0016150A">
              <w:rPr>
                <w:rFonts w:ascii="Futura PT Book" w:hAnsi="Futura PT Book"/>
                <w:b/>
              </w:rPr>
              <w:t>Visuals</w:t>
            </w:r>
          </w:p>
        </w:tc>
        <w:tc>
          <w:tcPr>
            <w:tcW w:w="4005" w:type="dxa"/>
            <w:shd w:val="clear" w:color="auto" w:fill="15406F"/>
          </w:tcPr>
          <w:p w14:paraId="41F13B75" w14:textId="77777777" w:rsidR="002710BA" w:rsidRPr="0016150A" w:rsidRDefault="002710BA" w:rsidP="002710BA">
            <w:pPr>
              <w:rPr>
                <w:rFonts w:ascii="Futura PT Book" w:hAnsi="Futura PT Book"/>
                <w:b/>
              </w:rPr>
            </w:pPr>
            <w:r w:rsidRPr="0016150A">
              <w:rPr>
                <w:rFonts w:ascii="Futura PT Book" w:hAnsi="Futura PT Book"/>
                <w:b/>
              </w:rPr>
              <w:t>Visual Description</w:t>
            </w:r>
          </w:p>
        </w:tc>
      </w:tr>
      <w:tr w:rsidR="002710BA" w:rsidRPr="00C52E91" w14:paraId="53C947E5" w14:textId="77777777" w:rsidTr="002710BA">
        <w:tc>
          <w:tcPr>
            <w:tcW w:w="704" w:type="dxa"/>
          </w:tcPr>
          <w:p w14:paraId="5CAB82DF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 w:rsidRPr="006E0D85">
              <w:rPr>
                <w:rFonts w:ascii="Futura PT Book" w:hAnsi="Futura PT Book"/>
              </w:rPr>
              <w:t>1</w:t>
            </w:r>
          </w:p>
        </w:tc>
        <w:tc>
          <w:tcPr>
            <w:tcW w:w="851" w:type="dxa"/>
          </w:tcPr>
          <w:p w14:paraId="3AC88705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39F094C5" w14:textId="77777777" w:rsidR="002710BA" w:rsidRPr="00454A83" w:rsidRDefault="002710BA" w:rsidP="002710BA"/>
        </w:tc>
        <w:tc>
          <w:tcPr>
            <w:tcW w:w="5072" w:type="dxa"/>
          </w:tcPr>
          <w:p w14:paraId="5D882E1E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4C5E2BF6" w14:textId="77777777" w:rsidR="002710BA" w:rsidRPr="004B71B9" w:rsidRDefault="002710BA" w:rsidP="002710BA">
            <w:pPr>
              <w:rPr>
                <w:rFonts w:ascii="Futura PT Book" w:hAnsi="Futura PT Book"/>
                <w:color w:val="FF0000"/>
              </w:rPr>
            </w:pPr>
          </w:p>
        </w:tc>
      </w:tr>
      <w:tr w:rsidR="002710BA" w:rsidRPr="00C52E91" w14:paraId="282DC667" w14:textId="77777777" w:rsidTr="002710BA">
        <w:tc>
          <w:tcPr>
            <w:tcW w:w="704" w:type="dxa"/>
          </w:tcPr>
          <w:p w14:paraId="6BD7F9A0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 w:rsidRPr="006E0D85">
              <w:rPr>
                <w:rFonts w:ascii="Futura PT Book" w:hAnsi="Futura PT Book"/>
              </w:rPr>
              <w:t>2</w:t>
            </w:r>
          </w:p>
        </w:tc>
        <w:tc>
          <w:tcPr>
            <w:tcW w:w="851" w:type="dxa"/>
          </w:tcPr>
          <w:p w14:paraId="57905C5F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58347C0E" w14:textId="77777777" w:rsidR="002710BA" w:rsidRPr="00454A83" w:rsidRDefault="002710BA" w:rsidP="002710BA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072" w:type="dxa"/>
          </w:tcPr>
          <w:p w14:paraId="7088133A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2F5698B9" w14:textId="77777777" w:rsidR="002710BA" w:rsidRPr="00FD416D" w:rsidRDefault="002710BA" w:rsidP="002710BA">
            <w:pPr>
              <w:rPr>
                <w:rFonts w:ascii="Futura PT Book" w:hAnsi="Futura PT Book"/>
                <w:color w:val="0000FF"/>
              </w:rPr>
            </w:pPr>
          </w:p>
        </w:tc>
      </w:tr>
      <w:tr w:rsidR="002710BA" w:rsidRPr="00C52E91" w14:paraId="0EC7630C" w14:textId="77777777" w:rsidTr="002710BA">
        <w:tc>
          <w:tcPr>
            <w:tcW w:w="704" w:type="dxa"/>
          </w:tcPr>
          <w:p w14:paraId="7F21250C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 w:rsidRPr="006E0D85">
              <w:rPr>
                <w:rFonts w:ascii="Futura PT Book" w:hAnsi="Futura PT Book"/>
              </w:rPr>
              <w:t>4</w:t>
            </w:r>
          </w:p>
        </w:tc>
        <w:tc>
          <w:tcPr>
            <w:tcW w:w="851" w:type="dxa"/>
          </w:tcPr>
          <w:p w14:paraId="35973013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041C2658" w14:textId="77777777" w:rsidR="002710BA" w:rsidRPr="00454A83" w:rsidRDefault="002710BA" w:rsidP="002710BA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072" w:type="dxa"/>
          </w:tcPr>
          <w:p w14:paraId="46F79E7D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2487F4CF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</w:tr>
      <w:tr w:rsidR="002710BA" w:rsidRPr="00C52E91" w14:paraId="785C7244" w14:textId="77777777" w:rsidTr="002710BA">
        <w:trPr>
          <w:trHeight w:val="317"/>
        </w:trPr>
        <w:tc>
          <w:tcPr>
            <w:tcW w:w="704" w:type="dxa"/>
          </w:tcPr>
          <w:p w14:paraId="122F7F88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 w:rsidRPr="006E0D85">
              <w:rPr>
                <w:rFonts w:ascii="Futura PT Book" w:hAnsi="Futura PT Book"/>
              </w:rPr>
              <w:t>5</w:t>
            </w:r>
          </w:p>
        </w:tc>
        <w:tc>
          <w:tcPr>
            <w:tcW w:w="851" w:type="dxa"/>
          </w:tcPr>
          <w:p w14:paraId="433C326A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7766D436" w14:textId="77777777" w:rsidR="002710BA" w:rsidRPr="00454A83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5072" w:type="dxa"/>
          </w:tcPr>
          <w:p w14:paraId="3EE8154D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68860436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</w:tr>
      <w:tr w:rsidR="002710BA" w:rsidRPr="00C52E91" w14:paraId="2E8E3274" w14:textId="77777777" w:rsidTr="002710BA">
        <w:trPr>
          <w:trHeight w:val="346"/>
        </w:trPr>
        <w:tc>
          <w:tcPr>
            <w:tcW w:w="704" w:type="dxa"/>
          </w:tcPr>
          <w:p w14:paraId="0D989510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 w:rsidRPr="006E0D85">
              <w:rPr>
                <w:rFonts w:ascii="Futura PT Book" w:hAnsi="Futura PT Book"/>
              </w:rPr>
              <w:t>6</w:t>
            </w:r>
          </w:p>
        </w:tc>
        <w:tc>
          <w:tcPr>
            <w:tcW w:w="851" w:type="dxa"/>
          </w:tcPr>
          <w:p w14:paraId="319B521E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2EAA116E" w14:textId="77777777" w:rsidR="002710BA" w:rsidRPr="00454A83" w:rsidRDefault="002710BA" w:rsidP="002710BA">
            <w:pPr>
              <w:rPr>
                <w:sz w:val="24"/>
              </w:rPr>
            </w:pPr>
          </w:p>
        </w:tc>
        <w:tc>
          <w:tcPr>
            <w:tcW w:w="5072" w:type="dxa"/>
          </w:tcPr>
          <w:p w14:paraId="4D6B7C35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2F88CF87" w14:textId="77777777" w:rsidR="002710BA" w:rsidRPr="00FD416D" w:rsidRDefault="002710BA" w:rsidP="002710BA">
            <w:pPr>
              <w:rPr>
                <w:rFonts w:ascii="Futura PT Book" w:hAnsi="Futura PT Book"/>
                <w:color w:val="0000FF"/>
              </w:rPr>
            </w:pPr>
          </w:p>
        </w:tc>
      </w:tr>
      <w:tr w:rsidR="002710BA" w:rsidRPr="00C52E91" w14:paraId="415B0124" w14:textId="77777777" w:rsidTr="002710BA">
        <w:tc>
          <w:tcPr>
            <w:tcW w:w="704" w:type="dxa"/>
          </w:tcPr>
          <w:p w14:paraId="20325FC3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 w:rsidRPr="006E0D85">
              <w:rPr>
                <w:rFonts w:ascii="Futura PT Book" w:hAnsi="Futura PT Book"/>
              </w:rPr>
              <w:t>7</w:t>
            </w:r>
          </w:p>
        </w:tc>
        <w:tc>
          <w:tcPr>
            <w:tcW w:w="851" w:type="dxa"/>
          </w:tcPr>
          <w:p w14:paraId="47908A97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0F219907" w14:textId="77777777" w:rsidR="002710BA" w:rsidRPr="00454A83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5072" w:type="dxa"/>
          </w:tcPr>
          <w:p w14:paraId="16F850AD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4F3BB9FD" w14:textId="77777777" w:rsidR="002710BA" w:rsidRPr="00FD416D" w:rsidRDefault="002710BA" w:rsidP="002710BA">
            <w:pPr>
              <w:rPr>
                <w:rFonts w:ascii="Futura PT Book" w:hAnsi="Futura PT Book"/>
                <w:color w:val="0000FF"/>
              </w:rPr>
            </w:pPr>
          </w:p>
        </w:tc>
      </w:tr>
      <w:tr w:rsidR="002710BA" w:rsidRPr="00C52E91" w14:paraId="0CA56473" w14:textId="77777777" w:rsidTr="002710BA">
        <w:tc>
          <w:tcPr>
            <w:tcW w:w="704" w:type="dxa"/>
          </w:tcPr>
          <w:p w14:paraId="5B47A0F0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 w:rsidRPr="006E0D85">
              <w:rPr>
                <w:rFonts w:ascii="Futura PT Book" w:hAnsi="Futura PT Book"/>
              </w:rPr>
              <w:t>8</w:t>
            </w:r>
          </w:p>
        </w:tc>
        <w:tc>
          <w:tcPr>
            <w:tcW w:w="851" w:type="dxa"/>
          </w:tcPr>
          <w:p w14:paraId="65F5EF60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26ED2E10" w14:textId="77777777" w:rsidR="002710BA" w:rsidRPr="00454A83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5072" w:type="dxa"/>
          </w:tcPr>
          <w:p w14:paraId="740CDCC6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2C7E8447" w14:textId="77777777" w:rsidR="002710BA" w:rsidRPr="00FD416D" w:rsidRDefault="002710BA" w:rsidP="002710BA">
            <w:pPr>
              <w:rPr>
                <w:rFonts w:ascii="Futura PT Book" w:hAnsi="Futura PT Book"/>
                <w:color w:val="0000FF"/>
              </w:rPr>
            </w:pPr>
          </w:p>
        </w:tc>
      </w:tr>
      <w:tr w:rsidR="002710BA" w:rsidRPr="00C52E91" w14:paraId="5734A5E1" w14:textId="77777777" w:rsidTr="002710BA">
        <w:tc>
          <w:tcPr>
            <w:tcW w:w="704" w:type="dxa"/>
          </w:tcPr>
          <w:p w14:paraId="400B3C49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>
              <w:rPr>
                <w:rFonts w:ascii="Futura PT Book" w:hAnsi="Futura PT Book"/>
              </w:rPr>
              <w:t>8</w:t>
            </w:r>
          </w:p>
        </w:tc>
        <w:tc>
          <w:tcPr>
            <w:tcW w:w="851" w:type="dxa"/>
          </w:tcPr>
          <w:p w14:paraId="0A149251" w14:textId="77777777" w:rsidR="002710BA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523DE014" w14:textId="77777777" w:rsidR="002710BA" w:rsidRPr="00454A83" w:rsidRDefault="002710BA" w:rsidP="002710BA">
            <w:pPr>
              <w:rPr>
                <w:rFonts w:ascii="Futura PT Book" w:hAnsi="Futura PT Book"/>
                <w:i/>
              </w:rPr>
            </w:pPr>
          </w:p>
        </w:tc>
        <w:tc>
          <w:tcPr>
            <w:tcW w:w="5072" w:type="dxa"/>
          </w:tcPr>
          <w:p w14:paraId="2ACA3104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29C72073" w14:textId="77777777" w:rsidR="002710BA" w:rsidRPr="00332F80" w:rsidRDefault="002710BA" w:rsidP="002710BA">
            <w:pPr>
              <w:rPr>
                <w:rFonts w:ascii="Futura PT Book" w:hAnsi="Futura PT Book"/>
                <w:color w:val="0070C0"/>
              </w:rPr>
            </w:pPr>
          </w:p>
        </w:tc>
      </w:tr>
      <w:tr w:rsidR="002710BA" w:rsidRPr="00C52E91" w14:paraId="4F99843D" w14:textId="77777777" w:rsidTr="002710BA">
        <w:tc>
          <w:tcPr>
            <w:tcW w:w="704" w:type="dxa"/>
          </w:tcPr>
          <w:p w14:paraId="19CC9B3B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 w:rsidRPr="006E0D85">
              <w:rPr>
                <w:rFonts w:ascii="Futura PT Book" w:hAnsi="Futura PT Book"/>
              </w:rPr>
              <w:t>9</w:t>
            </w:r>
          </w:p>
        </w:tc>
        <w:tc>
          <w:tcPr>
            <w:tcW w:w="851" w:type="dxa"/>
          </w:tcPr>
          <w:p w14:paraId="596BEEE3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1CB86D1C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5072" w:type="dxa"/>
          </w:tcPr>
          <w:p w14:paraId="6A3E7B33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7A093DEC" w14:textId="77777777" w:rsidR="002710BA" w:rsidRPr="006C0124" w:rsidRDefault="002710BA" w:rsidP="002710BA">
            <w:pPr>
              <w:rPr>
                <w:rFonts w:ascii="Futura PT Book" w:hAnsi="Futura PT Book"/>
                <w:color w:val="0000FF"/>
              </w:rPr>
            </w:pPr>
          </w:p>
        </w:tc>
      </w:tr>
      <w:tr w:rsidR="002710BA" w:rsidRPr="00C52E91" w14:paraId="039F7308" w14:textId="77777777" w:rsidTr="002710BA">
        <w:tc>
          <w:tcPr>
            <w:tcW w:w="704" w:type="dxa"/>
          </w:tcPr>
          <w:p w14:paraId="4F72FB97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 w:rsidRPr="006E0D85">
              <w:rPr>
                <w:rFonts w:ascii="Futura PT Book" w:hAnsi="Futura PT Book"/>
              </w:rPr>
              <w:t>10</w:t>
            </w:r>
          </w:p>
        </w:tc>
        <w:tc>
          <w:tcPr>
            <w:tcW w:w="851" w:type="dxa"/>
          </w:tcPr>
          <w:p w14:paraId="092AAB1F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44F380E1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5072" w:type="dxa"/>
          </w:tcPr>
          <w:p w14:paraId="4CA40F8E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4CF58FEE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</w:tr>
      <w:tr w:rsidR="002710BA" w:rsidRPr="00C52E91" w14:paraId="06B675F7" w14:textId="77777777" w:rsidTr="002710BA">
        <w:tc>
          <w:tcPr>
            <w:tcW w:w="704" w:type="dxa"/>
          </w:tcPr>
          <w:p w14:paraId="170CBE05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 w:rsidRPr="006E0D85">
              <w:rPr>
                <w:rFonts w:ascii="Futura PT Book" w:hAnsi="Futura PT Book"/>
              </w:rPr>
              <w:t>11</w:t>
            </w:r>
          </w:p>
        </w:tc>
        <w:tc>
          <w:tcPr>
            <w:tcW w:w="851" w:type="dxa"/>
          </w:tcPr>
          <w:p w14:paraId="5EE27D90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31F7DC8C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5072" w:type="dxa"/>
          </w:tcPr>
          <w:p w14:paraId="0CD4BB88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582B0D9F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</w:tr>
      <w:tr w:rsidR="002710BA" w:rsidRPr="00C52E91" w14:paraId="1CA00CF3" w14:textId="77777777" w:rsidTr="002710BA">
        <w:tc>
          <w:tcPr>
            <w:tcW w:w="704" w:type="dxa"/>
          </w:tcPr>
          <w:p w14:paraId="20D8391C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  <w:r w:rsidRPr="006E0D85">
              <w:rPr>
                <w:rFonts w:ascii="Futura PT Book" w:hAnsi="Futura PT Book"/>
              </w:rPr>
              <w:t>12</w:t>
            </w:r>
          </w:p>
        </w:tc>
        <w:tc>
          <w:tcPr>
            <w:tcW w:w="851" w:type="dxa"/>
          </w:tcPr>
          <w:p w14:paraId="22139960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531" w:type="dxa"/>
          </w:tcPr>
          <w:p w14:paraId="64EFC62C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5072" w:type="dxa"/>
          </w:tcPr>
          <w:p w14:paraId="5D927F11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  <w:tc>
          <w:tcPr>
            <w:tcW w:w="4005" w:type="dxa"/>
          </w:tcPr>
          <w:p w14:paraId="58219D65" w14:textId="77777777" w:rsidR="002710BA" w:rsidRPr="006E0D85" w:rsidRDefault="002710BA" w:rsidP="002710BA">
            <w:pPr>
              <w:rPr>
                <w:rFonts w:ascii="Futura PT Book" w:hAnsi="Futura PT Book"/>
              </w:rPr>
            </w:pPr>
          </w:p>
        </w:tc>
      </w:tr>
    </w:tbl>
    <w:p w14:paraId="111B72D0" w14:textId="5F9A42B7" w:rsidR="002710BA" w:rsidRDefault="002710BA" w:rsidP="002710BA">
      <w:pPr>
        <w:rPr>
          <w:rFonts w:ascii="Futura PT Book" w:hAnsi="Futura PT Book"/>
          <w:b/>
          <w:u w:val="single"/>
        </w:rPr>
      </w:pPr>
      <w:bookmarkStart w:id="0" w:name="_GoBack"/>
      <w:bookmarkEnd w:id="0"/>
    </w:p>
    <w:p w14:paraId="6D05495B" w14:textId="135386FF" w:rsidR="002710BA" w:rsidRDefault="002710BA" w:rsidP="002710BA">
      <w:pPr>
        <w:spacing w:after="0" w:line="240" w:lineRule="auto"/>
        <w:rPr>
          <w:rFonts w:ascii="Futura PT Book" w:hAnsi="Futura PT Book"/>
        </w:rPr>
      </w:pPr>
      <w:r>
        <w:rPr>
          <w:rFonts w:ascii="Futura PT Book" w:hAnsi="Futura PT Book"/>
        </w:rPr>
        <w:t xml:space="preserve">Purpose: </w:t>
      </w:r>
    </w:p>
    <w:p w14:paraId="5E88A984" w14:textId="77777777" w:rsidR="002710BA" w:rsidRDefault="002710BA" w:rsidP="002710BA">
      <w:pPr>
        <w:spacing w:after="0" w:line="240" w:lineRule="auto"/>
        <w:rPr>
          <w:rFonts w:ascii="Futura PT Book" w:hAnsi="Futura PT Book"/>
        </w:rPr>
      </w:pPr>
    </w:p>
    <w:p w14:paraId="28965D15" w14:textId="7EDC251C" w:rsidR="002710BA" w:rsidRDefault="002710BA" w:rsidP="002710BA">
      <w:pPr>
        <w:spacing w:after="0" w:line="240" w:lineRule="auto"/>
        <w:rPr>
          <w:rFonts w:ascii="Futura PT Book" w:hAnsi="Futura PT Book"/>
        </w:rPr>
      </w:pPr>
      <w:r>
        <w:rPr>
          <w:rFonts w:ascii="Futura PT Book" w:hAnsi="Futura PT Book"/>
        </w:rPr>
        <w:t xml:space="preserve">Audience: </w:t>
      </w:r>
    </w:p>
    <w:p w14:paraId="7FA28C50" w14:textId="3054D7CD" w:rsidR="002710BA" w:rsidRDefault="002710BA" w:rsidP="002710BA">
      <w:pPr>
        <w:spacing w:after="0" w:line="240" w:lineRule="auto"/>
        <w:rPr>
          <w:rFonts w:ascii="Futura PT Book" w:hAnsi="Futura PT Book"/>
        </w:rPr>
      </w:pPr>
    </w:p>
    <w:p w14:paraId="19EDE375" w14:textId="1B6C9F66" w:rsidR="002710BA" w:rsidRPr="008A49AD" w:rsidRDefault="002710BA" w:rsidP="002710BA">
      <w:pPr>
        <w:spacing w:after="0" w:line="240" w:lineRule="auto"/>
        <w:rPr>
          <w:rFonts w:ascii="Futura PT Book" w:hAnsi="Futura PT Book"/>
        </w:rPr>
      </w:pPr>
      <w:r>
        <w:rPr>
          <w:rFonts w:ascii="Futura PT Book" w:hAnsi="Futura PT Book"/>
        </w:rPr>
        <w:t>Duration: 90s</w:t>
      </w:r>
    </w:p>
    <w:p w14:paraId="03674C12" w14:textId="32EB0606" w:rsidR="0016150A" w:rsidRPr="002710BA" w:rsidRDefault="0016150A" w:rsidP="002710BA"/>
    <w:sectPr w:rsidR="0016150A" w:rsidRPr="002710BA" w:rsidSect="00626DE1">
      <w:headerReference w:type="default" r:id="rId8"/>
      <w:pgSz w:w="16840" w:h="11907" w:orient="landscape" w:code="9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3F5C5D" w14:textId="77777777" w:rsidR="00721983" w:rsidRDefault="00721983" w:rsidP="005A4C5D">
      <w:pPr>
        <w:spacing w:after="0" w:line="240" w:lineRule="auto"/>
      </w:pPr>
      <w:r>
        <w:separator/>
      </w:r>
    </w:p>
  </w:endnote>
  <w:endnote w:type="continuationSeparator" w:id="0">
    <w:p w14:paraId="584696FF" w14:textId="77777777" w:rsidR="00721983" w:rsidRDefault="00721983" w:rsidP="005A4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panose1 w:val="02020400000000000000"/>
    <w:charset w:val="80"/>
    <w:family w:val="auto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utura PT Book"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Futura PT Bold">
    <w:panose1 w:val="020B0902020204020203"/>
    <w:charset w:val="00"/>
    <w:family w:val="swiss"/>
    <w:notTrueType/>
    <w:pitch w:val="variable"/>
    <w:sig w:usb0="A00002FF" w:usb1="5000204A" w:usb2="00000000" w:usb3="00000000" w:csb0="00000097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5BD9E6" w14:textId="77777777" w:rsidR="00721983" w:rsidRDefault="00721983" w:rsidP="005A4C5D">
      <w:pPr>
        <w:spacing w:after="0" w:line="240" w:lineRule="auto"/>
      </w:pPr>
      <w:r>
        <w:separator/>
      </w:r>
    </w:p>
  </w:footnote>
  <w:footnote w:type="continuationSeparator" w:id="0">
    <w:p w14:paraId="3EACB3F0" w14:textId="77777777" w:rsidR="00721983" w:rsidRDefault="00721983" w:rsidP="005A4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269BD" w14:textId="5A260840" w:rsidR="0092553E" w:rsidRDefault="003725C6">
    <w:pPr>
      <w:pStyle w:val="Header"/>
    </w:pPr>
    <w:r>
      <w:rPr>
        <w:rFonts w:ascii="Futura PT Book" w:hAnsi="Futura PT Book"/>
        <w:b/>
        <w:noProof/>
        <w:u w:val="single"/>
        <w:lang w:val="en-GB" w:eastAsia="en-GB"/>
      </w:rPr>
      <mc:AlternateContent>
        <mc:Choice Requires="wps">
          <w:drawing>
            <wp:anchor distT="0" distB="0" distL="114300" distR="114300" simplePos="0" relativeHeight="251659263" behindDoc="0" locked="0" layoutInCell="1" allowOverlap="1" wp14:anchorId="4342AF3D" wp14:editId="49E37773">
              <wp:simplePos x="0" y="0"/>
              <wp:positionH relativeFrom="page">
                <wp:align>left</wp:align>
              </wp:positionH>
              <wp:positionV relativeFrom="paragraph">
                <wp:posOffset>-457503</wp:posOffset>
              </wp:positionV>
              <wp:extent cx="11191875" cy="518615"/>
              <wp:effectExtent l="0" t="0" r="952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91875" cy="518615"/>
                      </a:xfrm>
                      <a:prstGeom prst="rect">
                        <a:avLst/>
                      </a:prstGeom>
                      <a:solidFill>
                        <a:srgbClr val="0051B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B2F44B" id="Rectangle 3" o:spid="_x0000_s1026" style="position:absolute;margin-left:0;margin-top:-36pt;width:881.25pt;height:40.85pt;z-index:25165926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" fillcolor="#0051b4" stroked="f" strokeweight="1pt">
              <w10:wrap anchorx="page"/>
            </v:rect>
          </w:pict>
        </mc:Fallback>
      </mc:AlternateContent>
    </w:r>
    <w:r w:rsidR="0092553E" w:rsidRPr="00D17107">
      <w:rPr>
        <w:rFonts w:ascii="Futura PT Book" w:hAnsi="Futura PT Book"/>
        <w:b/>
        <w:noProof/>
        <w:u w:val="single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DD1FCFE" wp14:editId="5171DCFD">
              <wp:simplePos x="0" y="0"/>
              <wp:positionH relativeFrom="margin">
                <wp:posOffset>3240405</wp:posOffset>
              </wp:positionH>
              <wp:positionV relativeFrom="paragraph">
                <wp:posOffset>-426720</wp:posOffset>
              </wp:positionV>
              <wp:extent cx="3298190" cy="48387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98190" cy="4838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E4351B4" w14:textId="251C58CC" w:rsidR="0092553E" w:rsidRDefault="002710BA" w:rsidP="005515C2">
                          <w:pPr>
                            <w:jc w:val="center"/>
                            <w:rPr>
                              <w:rFonts w:ascii="Futura PT Bold" w:hAnsi="Futura PT Bold"/>
                              <w:color w:val="FFFFFF" w:themeColor="background1"/>
                              <w:sz w:val="40"/>
                              <w:szCs w:val="96"/>
                            </w:rPr>
                          </w:pPr>
                          <w:r>
                            <w:rPr>
                              <w:rFonts w:ascii="Futura PT Bold" w:hAnsi="Futura PT Bold"/>
                              <w:color w:val="FFFFFF" w:themeColor="background1"/>
                              <w:sz w:val="40"/>
                              <w:szCs w:val="96"/>
                            </w:rPr>
                            <w:t>Visual Script Storyboard</w:t>
                          </w:r>
                        </w:p>
                        <w:p w14:paraId="4B873F88" w14:textId="77777777" w:rsidR="002710BA" w:rsidRPr="005515C2" w:rsidRDefault="002710BA" w:rsidP="005515C2">
                          <w:pPr>
                            <w:jc w:val="center"/>
                            <w:rPr>
                              <w:rFonts w:ascii="Futura PT Bold" w:hAnsi="Futura PT Bold"/>
                              <w:color w:val="FFFFFF" w:themeColor="background1"/>
                              <w:sz w:val="40"/>
                              <w:szCs w:val="9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D1FCF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55.15pt;margin-top:-33.6pt;width:259.7pt;height:38.1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" filled="f" stroked="f" strokeweight=".5pt">
              <v:textbox>
                <w:txbxContent>
                  <w:p w14:paraId="4E4351B4" w14:textId="251C58CC" w:rsidR="0092553E" w:rsidRDefault="002710BA" w:rsidP="005515C2">
                    <w:pPr>
                      <w:jc w:val="center"/>
                      <w:rPr>
                        <w:rFonts w:ascii="Futura PT Bold" w:hAnsi="Futura PT Bold"/>
                        <w:color w:val="FFFFFF" w:themeColor="background1"/>
                        <w:sz w:val="40"/>
                        <w:szCs w:val="96"/>
                      </w:rPr>
                    </w:pPr>
                    <w:r>
                      <w:rPr>
                        <w:rFonts w:ascii="Futura PT Bold" w:hAnsi="Futura PT Bold"/>
                        <w:color w:val="FFFFFF" w:themeColor="background1"/>
                        <w:sz w:val="40"/>
                        <w:szCs w:val="96"/>
                      </w:rPr>
                      <w:t>Visual Script Storyboard</w:t>
                    </w:r>
                  </w:p>
                  <w:p w14:paraId="4B873F88" w14:textId="77777777" w:rsidR="002710BA" w:rsidRPr="005515C2" w:rsidRDefault="002710BA" w:rsidP="005515C2">
                    <w:pPr>
                      <w:jc w:val="center"/>
                      <w:rPr>
                        <w:rFonts w:ascii="Futura PT Bold" w:hAnsi="Futura PT Bold"/>
                        <w:color w:val="FFFFFF" w:themeColor="background1"/>
                        <w:sz w:val="40"/>
                        <w:szCs w:val="9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E316D"/>
    <w:multiLevelType w:val="hybridMultilevel"/>
    <w:tmpl w:val="D61A2BA6"/>
    <w:lvl w:ilvl="0" w:tplc="337A33C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E1FB9"/>
    <w:multiLevelType w:val="hybridMultilevel"/>
    <w:tmpl w:val="7FFC581C"/>
    <w:lvl w:ilvl="0" w:tplc="B21E99B0">
      <w:numFmt w:val="bullet"/>
      <w:lvlText w:val="-"/>
      <w:lvlJc w:val="left"/>
      <w:pPr>
        <w:ind w:left="1080" w:hanging="360"/>
      </w:pPr>
      <w:rPr>
        <w:rFonts w:ascii="Futura PT Book" w:eastAsiaTheme="minorEastAsia" w:hAnsi="Futura PT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986595"/>
    <w:multiLevelType w:val="hybridMultilevel"/>
    <w:tmpl w:val="168437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D253D"/>
    <w:multiLevelType w:val="hybridMultilevel"/>
    <w:tmpl w:val="9B349AB0"/>
    <w:lvl w:ilvl="0" w:tplc="F4DEB24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E18F96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F46B5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E3E2E7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3389A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FCCE9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F4C42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1E2E4E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52EBFE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2D304E4"/>
    <w:multiLevelType w:val="hybridMultilevel"/>
    <w:tmpl w:val="8BC8FBB6"/>
    <w:lvl w:ilvl="0" w:tplc="FBA80AB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2A00A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F26A0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AA493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5206E4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B72E1C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9DE709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6C758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3E626B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7B93B48"/>
    <w:multiLevelType w:val="hybridMultilevel"/>
    <w:tmpl w:val="39ACF9B2"/>
    <w:lvl w:ilvl="0" w:tplc="26E81AE6">
      <w:numFmt w:val="bullet"/>
      <w:lvlText w:val="-"/>
      <w:lvlJc w:val="left"/>
      <w:pPr>
        <w:ind w:left="720" w:hanging="360"/>
      </w:pPr>
      <w:rPr>
        <w:rFonts w:ascii="Futura PT Book" w:eastAsiaTheme="minorEastAsia" w:hAnsi="Futura PT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E4348"/>
    <w:multiLevelType w:val="hybridMultilevel"/>
    <w:tmpl w:val="AB74EC0A"/>
    <w:lvl w:ilvl="0" w:tplc="EE364CC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DE8974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8C3A9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D7CC46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E5C35C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F3E8B5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3C6393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269AA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C4069D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B582395"/>
    <w:multiLevelType w:val="hybridMultilevel"/>
    <w:tmpl w:val="B25C28F6"/>
    <w:lvl w:ilvl="0" w:tplc="46A6DE66">
      <w:numFmt w:val="bullet"/>
      <w:lvlText w:val="-"/>
      <w:lvlJc w:val="left"/>
      <w:pPr>
        <w:ind w:left="720" w:hanging="360"/>
      </w:pPr>
      <w:rPr>
        <w:rFonts w:ascii="Futura PT Book" w:eastAsiaTheme="minorEastAsia" w:hAnsi="Futura PT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D2B6E"/>
    <w:multiLevelType w:val="hybridMultilevel"/>
    <w:tmpl w:val="01DEE8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AB4946"/>
    <w:multiLevelType w:val="hybridMultilevel"/>
    <w:tmpl w:val="6AE2F51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007C38"/>
    <w:multiLevelType w:val="hybridMultilevel"/>
    <w:tmpl w:val="059A4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8"/>
  </w:num>
  <w:num w:numId="4">
    <w:abstractNumId w:val="3"/>
  </w:num>
  <w:num w:numId="5">
    <w:abstractNumId w:val="4"/>
  </w:num>
  <w:num w:numId="6">
    <w:abstractNumId w:val="6"/>
  </w:num>
  <w:num w:numId="7">
    <w:abstractNumId w:val="7"/>
  </w:num>
  <w:num w:numId="8">
    <w:abstractNumId w:val="1"/>
  </w:num>
  <w:num w:numId="9">
    <w:abstractNumId w:val="0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tDQEMsyNjcwNjJR0lIJTi4sz8/NACkxqAUDfiLcsAAAA"/>
  </w:docVars>
  <w:rsids>
    <w:rsidRoot w:val="00626DE1"/>
    <w:rsid w:val="00001AE4"/>
    <w:rsid w:val="00004286"/>
    <w:rsid w:val="00011706"/>
    <w:rsid w:val="000119C8"/>
    <w:rsid w:val="00011D07"/>
    <w:rsid w:val="00014BC2"/>
    <w:rsid w:val="000223C6"/>
    <w:rsid w:val="00024672"/>
    <w:rsid w:val="0002568B"/>
    <w:rsid w:val="00034D94"/>
    <w:rsid w:val="0003513E"/>
    <w:rsid w:val="0004357D"/>
    <w:rsid w:val="00053E04"/>
    <w:rsid w:val="0005565D"/>
    <w:rsid w:val="000602B7"/>
    <w:rsid w:val="000606DA"/>
    <w:rsid w:val="00061653"/>
    <w:rsid w:val="00061C9E"/>
    <w:rsid w:val="0006545E"/>
    <w:rsid w:val="00081A55"/>
    <w:rsid w:val="000823A7"/>
    <w:rsid w:val="00082909"/>
    <w:rsid w:val="00083CFE"/>
    <w:rsid w:val="0009167C"/>
    <w:rsid w:val="00092E69"/>
    <w:rsid w:val="000946E1"/>
    <w:rsid w:val="000957EE"/>
    <w:rsid w:val="00097FE7"/>
    <w:rsid w:val="000A0397"/>
    <w:rsid w:val="000A0AE8"/>
    <w:rsid w:val="000A4AAF"/>
    <w:rsid w:val="000A691E"/>
    <w:rsid w:val="000B702A"/>
    <w:rsid w:val="000B7BD4"/>
    <w:rsid w:val="000C0EC9"/>
    <w:rsid w:val="000C1E86"/>
    <w:rsid w:val="000C242F"/>
    <w:rsid w:val="000D035E"/>
    <w:rsid w:val="000D0B83"/>
    <w:rsid w:val="000D571A"/>
    <w:rsid w:val="000E0285"/>
    <w:rsid w:val="000E51D1"/>
    <w:rsid w:val="000E527A"/>
    <w:rsid w:val="000F25CA"/>
    <w:rsid w:val="000F3989"/>
    <w:rsid w:val="000F3BB9"/>
    <w:rsid w:val="000F43DB"/>
    <w:rsid w:val="0010482A"/>
    <w:rsid w:val="00107AD4"/>
    <w:rsid w:val="00107BF4"/>
    <w:rsid w:val="00116867"/>
    <w:rsid w:val="00126D98"/>
    <w:rsid w:val="0013101F"/>
    <w:rsid w:val="00133232"/>
    <w:rsid w:val="001335E4"/>
    <w:rsid w:val="001364FE"/>
    <w:rsid w:val="00136CEA"/>
    <w:rsid w:val="001434B6"/>
    <w:rsid w:val="00145D53"/>
    <w:rsid w:val="00152172"/>
    <w:rsid w:val="0016129B"/>
    <w:rsid w:val="0016150A"/>
    <w:rsid w:val="00161702"/>
    <w:rsid w:val="0016230F"/>
    <w:rsid w:val="00166A93"/>
    <w:rsid w:val="001731F6"/>
    <w:rsid w:val="00173C2D"/>
    <w:rsid w:val="00180AE2"/>
    <w:rsid w:val="00182E27"/>
    <w:rsid w:val="0018466C"/>
    <w:rsid w:val="001903BC"/>
    <w:rsid w:val="00190EFC"/>
    <w:rsid w:val="001916BF"/>
    <w:rsid w:val="001927B3"/>
    <w:rsid w:val="00192BA5"/>
    <w:rsid w:val="001A2B9C"/>
    <w:rsid w:val="001A3A36"/>
    <w:rsid w:val="001B01CF"/>
    <w:rsid w:val="001D68D7"/>
    <w:rsid w:val="001E0421"/>
    <w:rsid w:val="001E18E0"/>
    <w:rsid w:val="001E6FAE"/>
    <w:rsid w:val="001E71B2"/>
    <w:rsid w:val="002104F5"/>
    <w:rsid w:val="0021145A"/>
    <w:rsid w:val="00215BA8"/>
    <w:rsid w:val="00215E3C"/>
    <w:rsid w:val="0022021C"/>
    <w:rsid w:val="00220C71"/>
    <w:rsid w:val="002246CE"/>
    <w:rsid w:val="00225313"/>
    <w:rsid w:val="00231F9B"/>
    <w:rsid w:val="00234383"/>
    <w:rsid w:val="002361ED"/>
    <w:rsid w:val="002362D0"/>
    <w:rsid w:val="00243FF4"/>
    <w:rsid w:val="00244BCE"/>
    <w:rsid w:val="00245811"/>
    <w:rsid w:val="002542C7"/>
    <w:rsid w:val="002620A6"/>
    <w:rsid w:val="00266DEC"/>
    <w:rsid w:val="00267A9E"/>
    <w:rsid w:val="002710BA"/>
    <w:rsid w:val="00274FCF"/>
    <w:rsid w:val="00280993"/>
    <w:rsid w:val="00286DE7"/>
    <w:rsid w:val="002875B0"/>
    <w:rsid w:val="00296D66"/>
    <w:rsid w:val="002B12F0"/>
    <w:rsid w:val="002B21DD"/>
    <w:rsid w:val="002B37B6"/>
    <w:rsid w:val="002B5F73"/>
    <w:rsid w:val="002C3244"/>
    <w:rsid w:val="002C7822"/>
    <w:rsid w:val="002D40F5"/>
    <w:rsid w:val="002D4C33"/>
    <w:rsid w:val="002D64FE"/>
    <w:rsid w:val="002D6898"/>
    <w:rsid w:val="002D7280"/>
    <w:rsid w:val="002E2C20"/>
    <w:rsid w:val="002E2D2F"/>
    <w:rsid w:val="002E39DA"/>
    <w:rsid w:val="002E4345"/>
    <w:rsid w:val="002F18D1"/>
    <w:rsid w:val="002F56AA"/>
    <w:rsid w:val="002F71B7"/>
    <w:rsid w:val="003055BB"/>
    <w:rsid w:val="00306181"/>
    <w:rsid w:val="0031111E"/>
    <w:rsid w:val="003124D7"/>
    <w:rsid w:val="00312FB8"/>
    <w:rsid w:val="003146B2"/>
    <w:rsid w:val="00314C7C"/>
    <w:rsid w:val="00320653"/>
    <w:rsid w:val="00322532"/>
    <w:rsid w:val="003314F4"/>
    <w:rsid w:val="00332F80"/>
    <w:rsid w:val="003378D2"/>
    <w:rsid w:val="003432D5"/>
    <w:rsid w:val="0034402B"/>
    <w:rsid w:val="00346E37"/>
    <w:rsid w:val="00351718"/>
    <w:rsid w:val="0035359A"/>
    <w:rsid w:val="00355B04"/>
    <w:rsid w:val="0036124C"/>
    <w:rsid w:val="00365D4D"/>
    <w:rsid w:val="00370EE3"/>
    <w:rsid w:val="003725C6"/>
    <w:rsid w:val="003776E2"/>
    <w:rsid w:val="00383E87"/>
    <w:rsid w:val="003900C5"/>
    <w:rsid w:val="003970AF"/>
    <w:rsid w:val="003A4852"/>
    <w:rsid w:val="003A6D70"/>
    <w:rsid w:val="003A6EA2"/>
    <w:rsid w:val="003B06F1"/>
    <w:rsid w:val="003B5095"/>
    <w:rsid w:val="003B5E5C"/>
    <w:rsid w:val="003C171C"/>
    <w:rsid w:val="003C2485"/>
    <w:rsid w:val="003C4CA8"/>
    <w:rsid w:val="003C4DC3"/>
    <w:rsid w:val="003C7113"/>
    <w:rsid w:val="003D133B"/>
    <w:rsid w:val="003D37D3"/>
    <w:rsid w:val="003D3C09"/>
    <w:rsid w:val="003D5BD1"/>
    <w:rsid w:val="003E1146"/>
    <w:rsid w:val="003E2616"/>
    <w:rsid w:val="003E5DA9"/>
    <w:rsid w:val="003E6AA8"/>
    <w:rsid w:val="003F1722"/>
    <w:rsid w:val="003F3B7D"/>
    <w:rsid w:val="003F3BFD"/>
    <w:rsid w:val="003F42A4"/>
    <w:rsid w:val="003F4BFB"/>
    <w:rsid w:val="004002AD"/>
    <w:rsid w:val="0040089E"/>
    <w:rsid w:val="0040498C"/>
    <w:rsid w:val="00405E71"/>
    <w:rsid w:val="004069E2"/>
    <w:rsid w:val="00414D89"/>
    <w:rsid w:val="00416FA7"/>
    <w:rsid w:val="004174BA"/>
    <w:rsid w:val="00417E57"/>
    <w:rsid w:val="004215C0"/>
    <w:rsid w:val="004225A2"/>
    <w:rsid w:val="00423955"/>
    <w:rsid w:val="004276C8"/>
    <w:rsid w:val="00431CF2"/>
    <w:rsid w:val="00432500"/>
    <w:rsid w:val="00433737"/>
    <w:rsid w:val="0044547A"/>
    <w:rsid w:val="00446042"/>
    <w:rsid w:val="0045027D"/>
    <w:rsid w:val="00450C8F"/>
    <w:rsid w:val="0045454D"/>
    <w:rsid w:val="00454A83"/>
    <w:rsid w:val="0046006A"/>
    <w:rsid w:val="00461590"/>
    <w:rsid w:val="00470C53"/>
    <w:rsid w:val="0047154B"/>
    <w:rsid w:val="00474EAE"/>
    <w:rsid w:val="00476B00"/>
    <w:rsid w:val="00476BD5"/>
    <w:rsid w:val="004847E8"/>
    <w:rsid w:val="0048490D"/>
    <w:rsid w:val="0048603C"/>
    <w:rsid w:val="00497FF4"/>
    <w:rsid w:val="004A0310"/>
    <w:rsid w:val="004A16D7"/>
    <w:rsid w:val="004B6B49"/>
    <w:rsid w:val="004B71B9"/>
    <w:rsid w:val="004C1503"/>
    <w:rsid w:val="004C26D3"/>
    <w:rsid w:val="004C30CF"/>
    <w:rsid w:val="004C36B2"/>
    <w:rsid w:val="004C49A5"/>
    <w:rsid w:val="004C4A22"/>
    <w:rsid w:val="004C505D"/>
    <w:rsid w:val="004C5549"/>
    <w:rsid w:val="004C5B35"/>
    <w:rsid w:val="004D0740"/>
    <w:rsid w:val="004D1DB7"/>
    <w:rsid w:val="004D6A27"/>
    <w:rsid w:val="004F1F63"/>
    <w:rsid w:val="004F345A"/>
    <w:rsid w:val="004F3E03"/>
    <w:rsid w:val="005004A7"/>
    <w:rsid w:val="005008F7"/>
    <w:rsid w:val="00505956"/>
    <w:rsid w:val="0051126B"/>
    <w:rsid w:val="0052006D"/>
    <w:rsid w:val="005215BC"/>
    <w:rsid w:val="005230DE"/>
    <w:rsid w:val="00523604"/>
    <w:rsid w:val="005248E6"/>
    <w:rsid w:val="005361F0"/>
    <w:rsid w:val="005401C6"/>
    <w:rsid w:val="00551525"/>
    <w:rsid w:val="005515C2"/>
    <w:rsid w:val="0055357C"/>
    <w:rsid w:val="00554DF8"/>
    <w:rsid w:val="005577E7"/>
    <w:rsid w:val="00560D4C"/>
    <w:rsid w:val="00561B78"/>
    <w:rsid w:val="005631F4"/>
    <w:rsid w:val="005645AD"/>
    <w:rsid w:val="00564CC9"/>
    <w:rsid w:val="00566680"/>
    <w:rsid w:val="00572CF7"/>
    <w:rsid w:val="005735A7"/>
    <w:rsid w:val="0057463C"/>
    <w:rsid w:val="0057546E"/>
    <w:rsid w:val="00581581"/>
    <w:rsid w:val="005820AD"/>
    <w:rsid w:val="00582245"/>
    <w:rsid w:val="00584A6C"/>
    <w:rsid w:val="00584C1B"/>
    <w:rsid w:val="00595680"/>
    <w:rsid w:val="00596A8F"/>
    <w:rsid w:val="005A4C5D"/>
    <w:rsid w:val="005B736E"/>
    <w:rsid w:val="005C382A"/>
    <w:rsid w:val="005C4E7D"/>
    <w:rsid w:val="005D2427"/>
    <w:rsid w:val="005D3EE9"/>
    <w:rsid w:val="005E1F36"/>
    <w:rsid w:val="005E2743"/>
    <w:rsid w:val="005F5536"/>
    <w:rsid w:val="00600CB5"/>
    <w:rsid w:val="00602916"/>
    <w:rsid w:val="00603250"/>
    <w:rsid w:val="006074B6"/>
    <w:rsid w:val="00607FA6"/>
    <w:rsid w:val="00611B51"/>
    <w:rsid w:val="006251BD"/>
    <w:rsid w:val="0062596C"/>
    <w:rsid w:val="0062694E"/>
    <w:rsid w:val="00626DE1"/>
    <w:rsid w:val="00630401"/>
    <w:rsid w:val="00631083"/>
    <w:rsid w:val="00641349"/>
    <w:rsid w:val="006416F2"/>
    <w:rsid w:val="00642EFB"/>
    <w:rsid w:val="00645F2B"/>
    <w:rsid w:val="006537F9"/>
    <w:rsid w:val="00657F5F"/>
    <w:rsid w:val="006653F2"/>
    <w:rsid w:val="0067398A"/>
    <w:rsid w:val="00674434"/>
    <w:rsid w:val="00675025"/>
    <w:rsid w:val="006775B2"/>
    <w:rsid w:val="00681162"/>
    <w:rsid w:val="006821BF"/>
    <w:rsid w:val="00683475"/>
    <w:rsid w:val="006867E9"/>
    <w:rsid w:val="006962C1"/>
    <w:rsid w:val="00697F23"/>
    <w:rsid w:val="006A3CC1"/>
    <w:rsid w:val="006A4828"/>
    <w:rsid w:val="006B0FCA"/>
    <w:rsid w:val="006B2A6A"/>
    <w:rsid w:val="006B66C5"/>
    <w:rsid w:val="006C0124"/>
    <w:rsid w:val="006C0E5A"/>
    <w:rsid w:val="006C1496"/>
    <w:rsid w:val="006C1F79"/>
    <w:rsid w:val="006D1412"/>
    <w:rsid w:val="006D6AAD"/>
    <w:rsid w:val="006D74A2"/>
    <w:rsid w:val="006E06B1"/>
    <w:rsid w:val="006E0D85"/>
    <w:rsid w:val="006E0FEC"/>
    <w:rsid w:val="006F1591"/>
    <w:rsid w:val="006F4585"/>
    <w:rsid w:val="006F52CB"/>
    <w:rsid w:val="006F6483"/>
    <w:rsid w:val="00706BC7"/>
    <w:rsid w:val="00707B52"/>
    <w:rsid w:val="007123BC"/>
    <w:rsid w:val="007204E0"/>
    <w:rsid w:val="00721983"/>
    <w:rsid w:val="0072768B"/>
    <w:rsid w:val="00730882"/>
    <w:rsid w:val="00737ED5"/>
    <w:rsid w:val="00743A4E"/>
    <w:rsid w:val="00750E72"/>
    <w:rsid w:val="007549B6"/>
    <w:rsid w:val="00756789"/>
    <w:rsid w:val="0076340C"/>
    <w:rsid w:val="00763E80"/>
    <w:rsid w:val="0077652D"/>
    <w:rsid w:val="00777FBF"/>
    <w:rsid w:val="007A0494"/>
    <w:rsid w:val="007A1F83"/>
    <w:rsid w:val="007B31EA"/>
    <w:rsid w:val="007B5CCE"/>
    <w:rsid w:val="007D28C0"/>
    <w:rsid w:val="007D6875"/>
    <w:rsid w:val="007D6F36"/>
    <w:rsid w:val="007E3ED8"/>
    <w:rsid w:val="007E5D53"/>
    <w:rsid w:val="007E7CAE"/>
    <w:rsid w:val="007F476B"/>
    <w:rsid w:val="007F7260"/>
    <w:rsid w:val="00814731"/>
    <w:rsid w:val="0081582E"/>
    <w:rsid w:val="00815ADF"/>
    <w:rsid w:val="00815C42"/>
    <w:rsid w:val="00822AC8"/>
    <w:rsid w:val="0082316E"/>
    <w:rsid w:val="0083062F"/>
    <w:rsid w:val="008333D6"/>
    <w:rsid w:val="00835762"/>
    <w:rsid w:val="008400AF"/>
    <w:rsid w:val="008406E0"/>
    <w:rsid w:val="00841B90"/>
    <w:rsid w:val="00846AAA"/>
    <w:rsid w:val="00846FA2"/>
    <w:rsid w:val="00851135"/>
    <w:rsid w:val="0086131F"/>
    <w:rsid w:val="00861323"/>
    <w:rsid w:val="008621AE"/>
    <w:rsid w:val="00862D0A"/>
    <w:rsid w:val="00865CD0"/>
    <w:rsid w:val="00874E21"/>
    <w:rsid w:val="00875C85"/>
    <w:rsid w:val="00877399"/>
    <w:rsid w:val="00880059"/>
    <w:rsid w:val="00880947"/>
    <w:rsid w:val="00882B4B"/>
    <w:rsid w:val="00884C14"/>
    <w:rsid w:val="008A16A4"/>
    <w:rsid w:val="008A2923"/>
    <w:rsid w:val="008A49AD"/>
    <w:rsid w:val="008A58C3"/>
    <w:rsid w:val="008B1683"/>
    <w:rsid w:val="008B43F0"/>
    <w:rsid w:val="008B4D23"/>
    <w:rsid w:val="008B789E"/>
    <w:rsid w:val="008C1644"/>
    <w:rsid w:val="008C4362"/>
    <w:rsid w:val="008C67C0"/>
    <w:rsid w:val="008C72B7"/>
    <w:rsid w:val="008D7612"/>
    <w:rsid w:val="008F1017"/>
    <w:rsid w:val="008F28FD"/>
    <w:rsid w:val="008F721C"/>
    <w:rsid w:val="00903412"/>
    <w:rsid w:val="00904AC5"/>
    <w:rsid w:val="0090554A"/>
    <w:rsid w:val="009066D5"/>
    <w:rsid w:val="00906B14"/>
    <w:rsid w:val="00911EF8"/>
    <w:rsid w:val="00913B88"/>
    <w:rsid w:val="00913E50"/>
    <w:rsid w:val="00920E5D"/>
    <w:rsid w:val="00923B38"/>
    <w:rsid w:val="0092553E"/>
    <w:rsid w:val="0092645B"/>
    <w:rsid w:val="00927590"/>
    <w:rsid w:val="00934248"/>
    <w:rsid w:val="009359FD"/>
    <w:rsid w:val="009437FF"/>
    <w:rsid w:val="0094485F"/>
    <w:rsid w:val="00953AAD"/>
    <w:rsid w:val="009626CE"/>
    <w:rsid w:val="00963EE5"/>
    <w:rsid w:val="00966612"/>
    <w:rsid w:val="00976E8E"/>
    <w:rsid w:val="0098188B"/>
    <w:rsid w:val="00981F6D"/>
    <w:rsid w:val="00990161"/>
    <w:rsid w:val="00991F11"/>
    <w:rsid w:val="00992932"/>
    <w:rsid w:val="00993665"/>
    <w:rsid w:val="00994DA0"/>
    <w:rsid w:val="00995D6C"/>
    <w:rsid w:val="0099602C"/>
    <w:rsid w:val="00996E42"/>
    <w:rsid w:val="009A0B93"/>
    <w:rsid w:val="009A455C"/>
    <w:rsid w:val="009A6054"/>
    <w:rsid w:val="009B4219"/>
    <w:rsid w:val="009B56CD"/>
    <w:rsid w:val="009B5F29"/>
    <w:rsid w:val="009D08CF"/>
    <w:rsid w:val="009D0B5E"/>
    <w:rsid w:val="009D41A7"/>
    <w:rsid w:val="009D4756"/>
    <w:rsid w:val="009E11D2"/>
    <w:rsid w:val="009E38CF"/>
    <w:rsid w:val="009E4658"/>
    <w:rsid w:val="009F0D73"/>
    <w:rsid w:val="009F6CE7"/>
    <w:rsid w:val="009F71CD"/>
    <w:rsid w:val="00A04C2E"/>
    <w:rsid w:val="00A07B11"/>
    <w:rsid w:val="00A1094F"/>
    <w:rsid w:val="00A109DB"/>
    <w:rsid w:val="00A11549"/>
    <w:rsid w:val="00A15DEB"/>
    <w:rsid w:val="00A16CB7"/>
    <w:rsid w:val="00A174BE"/>
    <w:rsid w:val="00A2490B"/>
    <w:rsid w:val="00A250ED"/>
    <w:rsid w:val="00A261C8"/>
    <w:rsid w:val="00A30CDC"/>
    <w:rsid w:val="00A34373"/>
    <w:rsid w:val="00A35C30"/>
    <w:rsid w:val="00A3610D"/>
    <w:rsid w:val="00A37CDE"/>
    <w:rsid w:val="00A4076D"/>
    <w:rsid w:val="00A42255"/>
    <w:rsid w:val="00A42852"/>
    <w:rsid w:val="00A42CEF"/>
    <w:rsid w:val="00A466B3"/>
    <w:rsid w:val="00A50D5D"/>
    <w:rsid w:val="00A521D8"/>
    <w:rsid w:val="00A53CEC"/>
    <w:rsid w:val="00A562CD"/>
    <w:rsid w:val="00A616BF"/>
    <w:rsid w:val="00A6194F"/>
    <w:rsid w:val="00A630ED"/>
    <w:rsid w:val="00A6430A"/>
    <w:rsid w:val="00A656D3"/>
    <w:rsid w:val="00A65B3E"/>
    <w:rsid w:val="00A66436"/>
    <w:rsid w:val="00A715DA"/>
    <w:rsid w:val="00A81EFE"/>
    <w:rsid w:val="00A848AC"/>
    <w:rsid w:val="00A933E9"/>
    <w:rsid w:val="00A93B62"/>
    <w:rsid w:val="00AA328B"/>
    <w:rsid w:val="00AA623E"/>
    <w:rsid w:val="00AA7DAA"/>
    <w:rsid w:val="00AC44A1"/>
    <w:rsid w:val="00AD0086"/>
    <w:rsid w:val="00AD1E64"/>
    <w:rsid w:val="00AD690E"/>
    <w:rsid w:val="00AE56EA"/>
    <w:rsid w:val="00AE6406"/>
    <w:rsid w:val="00AF0C49"/>
    <w:rsid w:val="00AF2CF7"/>
    <w:rsid w:val="00AF2E86"/>
    <w:rsid w:val="00AF35D9"/>
    <w:rsid w:val="00AF608A"/>
    <w:rsid w:val="00B06613"/>
    <w:rsid w:val="00B12996"/>
    <w:rsid w:val="00B21DC3"/>
    <w:rsid w:val="00B25BF1"/>
    <w:rsid w:val="00B266D1"/>
    <w:rsid w:val="00B32467"/>
    <w:rsid w:val="00B336EE"/>
    <w:rsid w:val="00B43394"/>
    <w:rsid w:val="00B44A39"/>
    <w:rsid w:val="00B503C5"/>
    <w:rsid w:val="00B57AAF"/>
    <w:rsid w:val="00B60747"/>
    <w:rsid w:val="00B628B0"/>
    <w:rsid w:val="00B64DCD"/>
    <w:rsid w:val="00B70D46"/>
    <w:rsid w:val="00B72AAC"/>
    <w:rsid w:val="00B766D8"/>
    <w:rsid w:val="00B773A2"/>
    <w:rsid w:val="00B81FF0"/>
    <w:rsid w:val="00B850CB"/>
    <w:rsid w:val="00B86B91"/>
    <w:rsid w:val="00B86F95"/>
    <w:rsid w:val="00B86FDD"/>
    <w:rsid w:val="00B927D2"/>
    <w:rsid w:val="00B94243"/>
    <w:rsid w:val="00B96B05"/>
    <w:rsid w:val="00BA1D31"/>
    <w:rsid w:val="00BB0E37"/>
    <w:rsid w:val="00BB44EC"/>
    <w:rsid w:val="00BC2B94"/>
    <w:rsid w:val="00BC69CB"/>
    <w:rsid w:val="00BC6E58"/>
    <w:rsid w:val="00BD22DD"/>
    <w:rsid w:val="00BE2DFF"/>
    <w:rsid w:val="00BE3B64"/>
    <w:rsid w:val="00BE3F6B"/>
    <w:rsid w:val="00BE4681"/>
    <w:rsid w:val="00BE51B8"/>
    <w:rsid w:val="00BE7EE6"/>
    <w:rsid w:val="00BF0C09"/>
    <w:rsid w:val="00BF342A"/>
    <w:rsid w:val="00C00C60"/>
    <w:rsid w:val="00C03231"/>
    <w:rsid w:val="00C04A97"/>
    <w:rsid w:val="00C06700"/>
    <w:rsid w:val="00C06F15"/>
    <w:rsid w:val="00C108CF"/>
    <w:rsid w:val="00C13B18"/>
    <w:rsid w:val="00C14D60"/>
    <w:rsid w:val="00C15A9B"/>
    <w:rsid w:val="00C15AF7"/>
    <w:rsid w:val="00C167A2"/>
    <w:rsid w:val="00C20638"/>
    <w:rsid w:val="00C2129B"/>
    <w:rsid w:val="00C24D58"/>
    <w:rsid w:val="00C26204"/>
    <w:rsid w:val="00C37008"/>
    <w:rsid w:val="00C41F42"/>
    <w:rsid w:val="00C42673"/>
    <w:rsid w:val="00C42745"/>
    <w:rsid w:val="00C4694A"/>
    <w:rsid w:val="00C57BFF"/>
    <w:rsid w:val="00C61B86"/>
    <w:rsid w:val="00C62D14"/>
    <w:rsid w:val="00C662A0"/>
    <w:rsid w:val="00C76B06"/>
    <w:rsid w:val="00C77A7B"/>
    <w:rsid w:val="00C80232"/>
    <w:rsid w:val="00C82A0A"/>
    <w:rsid w:val="00C86FE0"/>
    <w:rsid w:val="00C87BC6"/>
    <w:rsid w:val="00C9083B"/>
    <w:rsid w:val="00CA0132"/>
    <w:rsid w:val="00CA3D86"/>
    <w:rsid w:val="00CB3F13"/>
    <w:rsid w:val="00CB6C26"/>
    <w:rsid w:val="00CC3104"/>
    <w:rsid w:val="00CD082F"/>
    <w:rsid w:val="00CD1CA3"/>
    <w:rsid w:val="00CD3FCC"/>
    <w:rsid w:val="00CD5BC2"/>
    <w:rsid w:val="00CD65C3"/>
    <w:rsid w:val="00CD70AD"/>
    <w:rsid w:val="00CE5044"/>
    <w:rsid w:val="00D008B3"/>
    <w:rsid w:val="00D03D4D"/>
    <w:rsid w:val="00D104B8"/>
    <w:rsid w:val="00D109E4"/>
    <w:rsid w:val="00D17107"/>
    <w:rsid w:val="00D223F2"/>
    <w:rsid w:val="00D23F23"/>
    <w:rsid w:val="00D3122A"/>
    <w:rsid w:val="00D31775"/>
    <w:rsid w:val="00D37B38"/>
    <w:rsid w:val="00D41BF4"/>
    <w:rsid w:val="00D439D2"/>
    <w:rsid w:val="00D43E86"/>
    <w:rsid w:val="00D446B0"/>
    <w:rsid w:val="00D461F3"/>
    <w:rsid w:val="00D465ED"/>
    <w:rsid w:val="00D520C5"/>
    <w:rsid w:val="00D57368"/>
    <w:rsid w:val="00D6175A"/>
    <w:rsid w:val="00D64684"/>
    <w:rsid w:val="00D64E0F"/>
    <w:rsid w:val="00D70926"/>
    <w:rsid w:val="00D73248"/>
    <w:rsid w:val="00D733FE"/>
    <w:rsid w:val="00D74C78"/>
    <w:rsid w:val="00D77F4D"/>
    <w:rsid w:val="00D90372"/>
    <w:rsid w:val="00D908B5"/>
    <w:rsid w:val="00D916DC"/>
    <w:rsid w:val="00D946A7"/>
    <w:rsid w:val="00D9588D"/>
    <w:rsid w:val="00D967D3"/>
    <w:rsid w:val="00D97AE0"/>
    <w:rsid w:val="00DA0378"/>
    <w:rsid w:val="00DA2421"/>
    <w:rsid w:val="00DA298B"/>
    <w:rsid w:val="00DA3B72"/>
    <w:rsid w:val="00DB1C68"/>
    <w:rsid w:val="00DC59B5"/>
    <w:rsid w:val="00DD4196"/>
    <w:rsid w:val="00DD672F"/>
    <w:rsid w:val="00DD71AF"/>
    <w:rsid w:val="00DE1393"/>
    <w:rsid w:val="00DE6184"/>
    <w:rsid w:val="00DF0B53"/>
    <w:rsid w:val="00DF11DD"/>
    <w:rsid w:val="00DF299E"/>
    <w:rsid w:val="00DF3C83"/>
    <w:rsid w:val="00DF3CAD"/>
    <w:rsid w:val="00DF6B1C"/>
    <w:rsid w:val="00DF7AC0"/>
    <w:rsid w:val="00DF7CC2"/>
    <w:rsid w:val="00E01869"/>
    <w:rsid w:val="00E078DD"/>
    <w:rsid w:val="00E125A9"/>
    <w:rsid w:val="00E14437"/>
    <w:rsid w:val="00E17078"/>
    <w:rsid w:val="00E313D9"/>
    <w:rsid w:val="00E3681D"/>
    <w:rsid w:val="00E433E3"/>
    <w:rsid w:val="00E45BD9"/>
    <w:rsid w:val="00E513C6"/>
    <w:rsid w:val="00E577F7"/>
    <w:rsid w:val="00E60E73"/>
    <w:rsid w:val="00E616B7"/>
    <w:rsid w:val="00E6386C"/>
    <w:rsid w:val="00E644C1"/>
    <w:rsid w:val="00E6491A"/>
    <w:rsid w:val="00E66A06"/>
    <w:rsid w:val="00E723F7"/>
    <w:rsid w:val="00E728E3"/>
    <w:rsid w:val="00E73D75"/>
    <w:rsid w:val="00E77C71"/>
    <w:rsid w:val="00E8024E"/>
    <w:rsid w:val="00E80279"/>
    <w:rsid w:val="00E840BE"/>
    <w:rsid w:val="00E840EC"/>
    <w:rsid w:val="00E862B7"/>
    <w:rsid w:val="00E873C0"/>
    <w:rsid w:val="00EA3238"/>
    <w:rsid w:val="00EA3759"/>
    <w:rsid w:val="00EB0B65"/>
    <w:rsid w:val="00EB1999"/>
    <w:rsid w:val="00EC59B6"/>
    <w:rsid w:val="00EC5C95"/>
    <w:rsid w:val="00EC5E6F"/>
    <w:rsid w:val="00EC7690"/>
    <w:rsid w:val="00ED2B3E"/>
    <w:rsid w:val="00ED4828"/>
    <w:rsid w:val="00ED51A2"/>
    <w:rsid w:val="00ED7A30"/>
    <w:rsid w:val="00EE0CC7"/>
    <w:rsid w:val="00EE2A41"/>
    <w:rsid w:val="00EF0667"/>
    <w:rsid w:val="00EF39F1"/>
    <w:rsid w:val="00EF3FA9"/>
    <w:rsid w:val="00EF52BA"/>
    <w:rsid w:val="00EF52F4"/>
    <w:rsid w:val="00F026A6"/>
    <w:rsid w:val="00F03BB6"/>
    <w:rsid w:val="00F0481F"/>
    <w:rsid w:val="00F04D48"/>
    <w:rsid w:val="00F10681"/>
    <w:rsid w:val="00F13EBA"/>
    <w:rsid w:val="00F14F6C"/>
    <w:rsid w:val="00F25281"/>
    <w:rsid w:val="00F30F14"/>
    <w:rsid w:val="00F31565"/>
    <w:rsid w:val="00F33D13"/>
    <w:rsid w:val="00F44AA4"/>
    <w:rsid w:val="00F4764F"/>
    <w:rsid w:val="00F50DAC"/>
    <w:rsid w:val="00F6096C"/>
    <w:rsid w:val="00F62D0B"/>
    <w:rsid w:val="00F71215"/>
    <w:rsid w:val="00F722D2"/>
    <w:rsid w:val="00F729D3"/>
    <w:rsid w:val="00F74377"/>
    <w:rsid w:val="00F75888"/>
    <w:rsid w:val="00F76ED0"/>
    <w:rsid w:val="00F832C0"/>
    <w:rsid w:val="00F8333C"/>
    <w:rsid w:val="00F85216"/>
    <w:rsid w:val="00F86AFD"/>
    <w:rsid w:val="00F912D1"/>
    <w:rsid w:val="00F914B6"/>
    <w:rsid w:val="00F968A8"/>
    <w:rsid w:val="00FA3AC4"/>
    <w:rsid w:val="00FB0F5A"/>
    <w:rsid w:val="00FB759C"/>
    <w:rsid w:val="00FB7DD2"/>
    <w:rsid w:val="00FC2187"/>
    <w:rsid w:val="00FC3B6A"/>
    <w:rsid w:val="00FD3189"/>
    <w:rsid w:val="00FD416D"/>
    <w:rsid w:val="00FD6D26"/>
    <w:rsid w:val="00FE3146"/>
    <w:rsid w:val="00FE4169"/>
    <w:rsid w:val="00FE4624"/>
    <w:rsid w:val="00FE621B"/>
    <w:rsid w:val="00FE62C1"/>
    <w:rsid w:val="00FE6F4A"/>
    <w:rsid w:val="00FF3AF7"/>
    <w:rsid w:val="00FF4783"/>
    <w:rsid w:val="00FF6542"/>
    <w:rsid w:val="00FF692C"/>
    <w:rsid w:val="00FF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D581E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DE1"/>
    <w:rPr>
      <w:rFonts w:eastAsiaTheme="minorEastAsia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C42"/>
    <w:pPr>
      <w:framePr w:hSpace="180" w:wrap="around" w:vAnchor="text" w:hAnchor="margin" w:y="450"/>
      <w:spacing w:after="0" w:line="240" w:lineRule="auto"/>
      <w:suppressOverlap/>
      <w:outlineLvl w:val="0"/>
    </w:pPr>
    <w:rPr>
      <w:b/>
      <w:color w:val="011E79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13D9"/>
    <w:pPr>
      <w:spacing w:after="0" w:line="240" w:lineRule="auto"/>
    </w:pPr>
    <w:tblPr>
      <w:tblBorders>
        <w:top w:val="single" w:sz="8" w:space="0" w:color="1F3864" w:themeColor="accent1" w:themeShade="80"/>
        <w:left w:val="single" w:sz="8" w:space="0" w:color="1F3864" w:themeColor="accent1" w:themeShade="80"/>
        <w:bottom w:val="single" w:sz="8" w:space="0" w:color="1F3864" w:themeColor="accent1" w:themeShade="80"/>
        <w:right w:val="single" w:sz="8" w:space="0" w:color="1F3864" w:themeColor="accent1" w:themeShade="80"/>
        <w:insideH w:val="single" w:sz="8" w:space="0" w:color="1F3864" w:themeColor="accent1" w:themeShade="80"/>
        <w:insideV w:val="single" w:sz="8" w:space="0" w:color="1F3864" w:themeColor="accent1" w:themeShade="80"/>
      </w:tblBorders>
    </w:tblPr>
  </w:style>
  <w:style w:type="character" w:styleId="Hyperlink">
    <w:name w:val="Hyperlink"/>
    <w:basedOn w:val="DefaultParagraphFont"/>
    <w:uiPriority w:val="99"/>
    <w:unhideWhenUsed/>
    <w:rsid w:val="00626DE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3438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15C42"/>
    <w:rPr>
      <w:rFonts w:eastAsiaTheme="minorEastAsia"/>
      <w:b/>
      <w:color w:val="011E79"/>
      <w:sz w:val="28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71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71A"/>
    <w:rPr>
      <w:rFonts w:ascii="Lucida Grande" w:eastAsiaTheme="minorEastAsia" w:hAnsi="Lucida Grande" w:cs="Lucida Grande"/>
      <w:sz w:val="18"/>
      <w:szCs w:val="1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5A4C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C5D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A4C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C5D"/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36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2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3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8278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5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8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0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23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48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17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5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0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5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ECA5729-C078-4582-87CD-2F411700C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Chang Jun</dc:creator>
  <cp:keywords/>
  <dc:description/>
  <cp:lastModifiedBy>Ho Chang Jun</cp:lastModifiedBy>
  <cp:revision>3</cp:revision>
  <cp:lastPrinted>2017-09-27T07:15:00Z</cp:lastPrinted>
  <dcterms:created xsi:type="dcterms:W3CDTF">2018-07-04T03:52:00Z</dcterms:created>
  <dcterms:modified xsi:type="dcterms:W3CDTF">2018-07-04T04:08:00Z</dcterms:modified>
</cp:coreProperties>
</file>